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46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гривень, а витрати на підтримку платформи та індивідуальні консультації коштують вам 500 гривень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20 із них проходять курс й оплачують доступ, а 11 відмовляються. 20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7</m:t>
        </m:r>
      </m:oMath>
      <w:r>
        <w:rPr>
          <w:rStyle w:val="FootnoteReference"/>
        </w:rPr>
        <w:footnoteReference w:id="22"/>
      </w:r>
      <w:r>
        <w:t xml:space="preserve">. Це означає, що 67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44" w:name="статистичні-гіпотези"/>
    <w:p>
      <w:pPr>
        <w:pStyle w:val="Heading2"/>
      </w:pPr>
      <w:r>
        <w:t xml:space="preserve">1.2 Статистичні гіпотези</w:t>
      </w:r>
    </w:p>
    <w:bookmarkStart w:id="36" w:name="постановка-задачі"/>
    <w:p>
      <w:pPr>
        <w:pStyle w:val="Heading3"/>
      </w:pPr>
      <w:r>
        <w:t xml:space="preserve">1.2.1 Постановка задачі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20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 - 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hyperlink w:anchor="fig-binom-pmf">
        <w:r>
          <w:rPr>
            <w:rStyle w:val="Hyperlink"/>
          </w:rPr>
          <w:t xml:space="preserve">Рисунок 1.1</w:t>
        </w:r>
      </w:hyperlink>
      <w:r>
        <w:t xml:space="preserve"> </w:t>
      </w:r>
      <w:r>
        <w:t xml:space="preserve">демонструє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кольором позначено ймовірності для кожної кількості успішних випадків. Рожевими виділено ймовірності для кількості успішних випадків, яка перевищує або дорівнює 20.</w:t>
      </w:r>
    </w:p>
    <w:bookmarkEnd w:id="36"/>
    <w:bookmarkStart w:id="37" w:name="критерій"/>
    <w:p>
      <w:pPr>
        <w:pStyle w:val="Heading3"/>
      </w:pPr>
      <w:r>
        <w:t xml:space="preserve">1.2.2 Критерій</w:t>
      </w:r>
    </w:p>
    <w:p>
      <w:pPr>
        <w:pStyle w:val="FirstParagraph"/>
      </w:pPr>
      <w:r>
        <w:t xml:space="preserve">Щойно ми розробили алгоритм, який на основі вибірки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або визнає наявність доказів на користь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або повідомляє, що таких доказів немає. Відповідно, він або відхиля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або не відхиляє її.</w:t>
      </w:r>
    </w:p>
    <w:p>
      <w:pPr>
        <w:pStyle w:val="BodyText"/>
      </w:pPr>
      <w:r>
        <w:t xml:space="preserve">Такий алгоритм називається</w:t>
      </w:r>
      <w:r>
        <w:t xml:space="preserve"> </w:t>
      </w:r>
      <w:r>
        <w:rPr>
          <w:b/>
          <w:bCs/>
        </w:rPr>
        <w:t xml:space="preserve">критерієм</w:t>
      </w:r>
      <w:r>
        <w:t xml:space="preserve">. Його можна подати у вигляді функції</w:t>
      </w:r>
      <w:r>
        <w:t xml:space="preserve"> </w:t>
      </w:r>
      <m:oMath>
        <m:r>
          <m:t>S</m:t>
        </m:r>
      </m:oMath>
      <w:r>
        <w:t xml:space="preserve">, яка приймає реалізацію вибірки та повертає</w:t>
      </w:r>
      <w:r>
        <w:t xml:space="preserve"> </w:t>
      </w:r>
      <m:oMath>
        <m:r>
          <m:t>1</m:t>
        </m:r>
      </m:oMath>
      <w:r>
        <w:t xml:space="preserve">, якщо слід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та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в іншому випадку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відхиляємо 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авайте припустимо, що ми вирішили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якщо кількість успішних випадків перевищує або дорівнює 21. Тоді критерій набуде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звичай скорочують запис і пишуть просто правило, за яким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</m:rPr>
            <m:t>∑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r>
            <m:t>21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  <w:r>
        <w:t xml:space="preserve">, тоді критерій набуває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ак влаштована більшість класичних критеріїв у прикладній статистиці, тому величинам у ньому дано спеціальні назв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b/>
          <w:bCs/>
        </w:rPr>
        <w:t xml:space="preserve">статистикою критерію</w:t>
      </w:r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ритичним значенням</w:t>
      </w:r>
      <w:r>
        <w:t xml:space="preserve">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може бути будь-якою функцією від вибірки, яку ви вважаєте логічною для перевірки гіпотези. У нашому випадку це кількість успіхів, або сума всіх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Але ви можете вибрати й інші: максимальне значення, суму перших 5 значень або навіть просто перший елемент.</w:t>
      </w:r>
    </w:p>
    <w:bookmarkEnd w:id="37"/>
    <w:bookmarkStart w:id="38" w:name="критична-область"/>
    <w:p>
      <w:pPr>
        <w:pStyle w:val="Heading3"/>
      </w:pPr>
      <w:r>
        <w:t xml:space="preserve">1.2.3 Критична область</w:t>
      </w:r>
    </w:p>
    <w:p>
      <w:pPr>
        <w:pStyle w:val="FirstParagraph"/>
      </w:pPr>
      <w:r>
        <w:t xml:space="preserve">Знову перепишемо наше основне запитання, тільки тепер з використанням нашого критерію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lockText"/>
      </w:pPr>
      <w:r>
        <w:t xml:space="preserve">Наскільки часто може бути таке, що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критері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відхиляє гіпотезу?</w:t>
      </w:r>
    </w:p>
    <w:p>
      <w:pPr>
        <w:pStyle w:val="FirstParagraph"/>
      </w:pPr>
      <w:r>
        <w:t xml:space="preserve">Відповідь на це запитання залежить від критичного значення. Зараз ми взяли його рівним 21, побачивши на картинці, що великі відхилення відбуваються пр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рідко. Але що означає рідко й наскільки рідко, не сказали. Тепер наша мета зрозуміти, як вибрати критичне значення</w:t>
      </w:r>
      <w:r>
        <w:t xml:space="preserve"> </w:t>
      </w:r>
      <m:oMath>
        <m:r>
          <m:t>C</m:t>
        </m:r>
      </m:oMath>
      <w:r>
        <w:t xml:space="preserve">, виходячи з</w:t>
      </w:r>
      <w:r>
        <w:t xml:space="preserve"> </w:t>
      </w:r>
      <w:r>
        <w:rPr>
          <w:b/>
          <w:bCs/>
        </w:rPr>
        <w:t xml:space="preserve">частоти помилок</w:t>
      </w:r>
      <w:r>
        <w:t xml:space="preserve"> </w:t>
      </w:r>
      <w:r>
        <w:t xml:space="preserve">нашого критерію.</w:t>
      </w:r>
    </w:p>
    <w:p>
      <w:pPr>
        <w:pStyle w:val="BodyText"/>
      </w:pPr>
      <w:r>
        <w:t xml:space="preserve">Вибираючи</w:t>
      </w:r>
      <w:r>
        <w:t xml:space="preserve"> </w:t>
      </w:r>
      <m:oMath>
        <m:r>
          <m:t>C</m:t>
        </m:r>
      </m:oMath>
      <w:r>
        <w:t xml:space="preserve">, ми можемо або часто відхиляти нульову гіпотезу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мале, або можемо робити це рідше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елике. Щоб вибрати правильне значення, потрібно визначитися, коли наш критерій помиляється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16</m:t>
        </m:r>
      </m:oMath>
      <w:r>
        <w:t xml:space="preserve">. Якщо відхиляти гіпотезу при отриманні хоча б 16 успішних підписок із 30, то це навряд чи влаштує інвесторів. Так, успіхів більше половини. Але якщо в генеральній сукупності ймовірність 0.5, то майже в половині випадків ми будемо відхиляти гіпотезу. Критерій помилково повертає</w:t>
      </w:r>
      <w:r>
        <w:t xml:space="preserve"> </w:t>
      </w:r>
      <m:oMath>
        <m:r>
          <m:t>1</m:t>
        </m:r>
      </m:oMath>
      <w:r>
        <w:t xml:space="preserve">, тобто це помилка</w:t>
      </w:r>
      <w:r>
        <w:t xml:space="preserve"> </w:t>
      </w:r>
      <w:r>
        <w:rPr>
          <w:b/>
          <w:bCs/>
        </w:rPr>
        <w:t xml:space="preserve">хибно позитивна</w:t>
      </w:r>
      <w:r>
        <w:t xml:space="preserve"> </w:t>
      </w:r>
      <w:r>
        <w:t xml:space="preserve">(false positive,</w:t>
      </w:r>
      <w:r>
        <w:t xml:space="preserve"> </w:t>
      </w:r>
      <w:r>
        <w:rPr>
          <w:b/>
          <w:bCs/>
        </w:rPr>
        <w:t xml:space="preserve">FP</w:t>
      </w:r>
      <w:r>
        <w:t xml:space="preserve">)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29</m:t>
        </m:r>
      </m:oMath>
      <w:r>
        <w:t xml:space="preserve">. У такому разі будемо відхиляти гіпотезу тільки за 29 або 30 успіхів. Ці значення, звісно, говорять про те, що відхилення від 50% успіхів сильне. Але якщо в генеральній сукупності ймовірність, наприклад, 60%, то такі значення будуть виходити рідко. Але ж такі ймовірності теж влаштували б інвесторів, й ми б змогли відкрити стартап! А з таким критерієм ми навряд чи доб’ємося цього. Не відхилити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коли вона неправильна — це теж помилка. Вона називається</w:t>
      </w:r>
      <w:r>
        <w:t xml:space="preserve"> </w:t>
      </w:r>
      <w:r>
        <w:rPr>
          <w:b/>
          <w:bCs/>
        </w:rPr>
        <w:t xml:space="preserve">хибно негативна</w:t>
      </w:r>
      <w:r>
        <w:t xml:space="preserve"> </w:t>
      </w:r>
      <w:r>
        <w:t xml:space="preserve">(false negative,</w:t>
      </w:r>
      <w:r>
        <w:t xml:space="preserve"> </w:t>
      </w:r>
      <w:r>
        <w:rPr>
          <w:b/>
          <w:bCs/>
        </w:rPr>
        <w:t xml:space="preserve">FN</w:t>
      </w:r>
      <w:r>
        <w:t xml:space="preserve">), оскільки критерій повернув 0 помилково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P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N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н</m:t>
          </m:r>
          <m:r>
            <m:t>е</m:t>
          </m:r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н</m:t>
          </m:r>
          <m:r>
            <m:t>е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w:r>
        <w:t xml:space="preserve">У нашому завданні інвесторам важливіше хибно позитивна помилка. Їм дуже не хочеться потрапити в ситуацію, коли їм показали доказ успішності бізнесу, а виявилося, більшість користувачів відмовляється оформлювати підписку й компанія не отримує прибуток. Це призведе до збитків. Хибно негативна помилка призведе до того, що ви втратите успішний бізнес, але інвестори грошей не втратять.</w:t>
      </w:r>
    </w:p>
    <w:p>
      <w:pPr>
        <w:pStyle w:val="BodyText"/>
      </w:pPr>
      <w:r>
        <w:t xml:space="preserve">Тому виберемо поріг, щоб ймовірність хибно позитивної помилки була задовільною, або ж</w:t>
      </w:r>
      <w:r>
        <w:t xml:space="preserve"> </w:t>
      </w:r>
      <w:r>
        <w:rPr>
          <w:b/>
          <w:bCs/>
        </w:rPr>
        <w:t xml:space="preserve">частота хибнопозитивних спрацьовувань</w:t>
      </w:r>
      <w:r>
        <w:t xml:space="preserve"> </w:t>
      </w:r>
      <w:r>
        <w:t xml:space="preserve">(False Positive Rate, FPR). Для цього треба зрозуміти, як часто ми будемо відхиляти гіпотезу, 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Тепер знову переформулюємо основне питання, повністю з використанням нових термінів, й врешті-решт відповімо на нього.</w:t>
      </w:r>
    </w:p>
    <w:p>
      <w:pPr>
        <w:pStyle w:val="BlockText"/>
      </w:pPr>
      <w:r>
        <w:t xml:space="preserve">Який FPR у критері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перевірки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от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?</w:t>
      </w:r>
    </w:p>
    <w:p>
      <w:pPr>
        <w:pStyle w:val="FirstParagraph"/>
      </w:pPr>
      <w:r>
        <w:t xml:space="preserve">Кол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є вірною, щоб порахувати кількість успіхів ми проводили 30 разів підкидання монетки з ймовірністю орла</w:t>
      </w:r>
      <w:r>
        <w:t xml:space="preserve"> </w:t>
      </w:r>
      <m:oMath>
        <m:r>
          <m:t>0.5</m:t>
        </m:r>
      </m:oMath>
      <w:r>
        <w:t xml:space="preserve">. Кількість орлів (тобто успіхів) у такому експерименті має розподіл, який називається біноміальним, тобто при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наша статистика має біноміальний розподіл</w:t>
      </w:r>
      <w:r>
        <w:t xml:space="preserve"> </w:t>
      </w:r>
      <m:oMath>
        <m:r>
          <m:t>Q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числимо FPR дл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P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B</m:t>
                    </m:r>
                    <m:r>
                      <m:t>i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0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Це вже ймовірність події за конкретного розподілу випадкової величини. Його можна подивитися за таблицею або, що зручніше, обчислити з використанням мов програмування.</w:t>
      </w:r>
    </w:p>
    <w:bookmarkEnd w:id="38"/>
    <w:bookmarkStart w:id="43" w:name="обчислення-fpr"/>
    <w:p>
      <w:pPr>
        <w:pStyle w:val="Heading3"/>
      </w:pPr>
      <w:r>
        <w:t xml:space="preserve">1.2.4 Обчислення FPR</w:t>
      </w:r>
    </w:p>
    <w:p>
      <w:pPr>
        <w:pStyle w:val="FirstParagraph"/>
      </w:pPr>
      <w:r>
        <w:t xml:space="preserve">Давайте порахуємо суму ймовірностей для кількостей успіхів від 21 до 30 включно. Покажемо графічно, як це виглядає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ку 1.2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rit_sub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it_sub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text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binom-pmf-fpr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fpr-output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2 -  Ймовірність хибно відхилит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за умови її вірності</w:t>
            </w:r>
          </w:p>
          <w:bookmarkEnd w:id="42"/>
        </w:tc>
      </w:tr>
    </w:tbl>
    <w:p>
      <w:pPr>
        <w:pStyle w:val="BodyText"/>
      </w:pPr>
      <w:r>
        <w:t xml:space="preserve">Залишається лише обчислити суму ймовірностей для кількостей успіхів від 21 до 30 включно. Це і буде нашим FP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1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21</m:t>
          </m:r>
        </m:oMath>
      </m:oMathPara>
    </w:p>
    <w:p>
      <w:pPr>
        <w:pStyle w:val="FirstParagraph"/>
      </w:pPr>
      <w:r>
        <w:t xml:space="preserve">У нашому випадку це буде 2.1%. Якщо FPR не перевищує деякої константи</w:t>
      </w:r>
      <w:r>
        <w:t xml:space="preserve"> </w:t>
      </w:r>
      <m:oMath>
        <m:r>
          <m:t>α</m:t>
        </m:r>
      </m:oMath>
      <w:r>
        <w:t xml:space="preserve">, то критерій називається критерієм</w:t>
      </w:r>
      <w:r>
        <w:t xml:space="preserve"> </w:t>
      </w:r>
      <w:r>
        <w:rPr>
          <w:b/>
          <w:bCs/>
        </w:rPr>
        <w:t xml:space="preserve">рівня значущості</w:t>
      </w:r>
      <w:r>
        <w:t xml:space="preserve"> </w:t>
      </w:r>
      <m:oMath>
        <m:r>
          <m:t>α</m:t>
        </m:r>
      </m:oMath>
      <w:r>
        <w:t xml:space="preserve">. Статистичний критерій з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00% створити тривіально — достатньо завжди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тому така постановка не має сенсу.</w:t>
      </w:r>
    </w:p>
    <w:p>
      <w:pPr>
        <w:pStyle w:val="BodyText"/>
      </w:pPr>
      <w:r>
        <w:t xml:space="preserve">Рівень значущості зазвичай обирають на основі бізнес-міркувань. Він позначає те, який ризик неправильного прийняття позитивного рішення ми вважаємо прийнятним. Зазвичай беруть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ле якщо потрібне більш точне ухвалення рішення, можуть вибрати</w:t>
      </w:r>
      <w:r>
        <w:t xml:space="preserve"> </w:t>
      </w:r>
      <m:oMath>
        <m:r>
          <m:t>0.01</m:t>
        </m:r>
      </m:oMath>
      <w:r>
        <w:t xml:space="preserve">,</w:t>
      </w:r>
      <w:r>
        <w:t xml:space="preserve"> </w:t>
      </w:r>
      <m:oMath>
        <m:r>
          <m:t>0.005</m:t>
        </m:r>
      </m:oMath>
      <w:r>
        <w:t xml:space="preserve">,</w:t>
      </w:r>
      <w:r>
        <w:t xml:space="preserve"> </w:t>
      </w:r>
      <m:oMath>
        <m:r>
          <m:t>0.001</m:t>
        </m:r>
      </m:oMath>
      <w:r>
        <w:t xml:space="preserve">. Якщо ж рішення не таке критичне, можуть вибрати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Припустимо, вибрали значенн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скористаємося критерієм</w:t>
      </w:r>
      <w:r>
        <w:t xml:space="preserve"> </w:t>
      </w:r>
      <m:oMath>
        <m:r>
          <m:t>S</m:t>
        </m:r>
      </m:oMath>
      <w:r>
        <w:t xml:space="preserve">: тобто якщо кількість успішних випадків перевищує або дорівнює 21, то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Якщо уважно подивитись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ок 1.2</w:t>
        </w:r>
      </w:hyperlink>
      <w:r>
        <w:t xml:space="preserve">, то можна помітити, що ми можемо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 кількості успіхів від 20, а не 21, оскільки такий все ще буде відповіда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0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49</m:t>
          </m:r>
        </m:oMath>
      </m:oMathPara>
    </w:p>
    <w:p>
      <w:pPr>
        <w:pStyle w:val="FirstParagraph"/>
      </w:pPr>
      <w:r>
        <w:t xml:space="preserve">Якщо ж обрати 19, то FPR буде більше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19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1002</m:t>
          </m:r>
        </m:oMath>
      </m:oMathPara>
    </w:p>
    <w:bookmarkEnd w:id="43"/>
    <w:bookmarkEnd w:id="44"/>
    <w:bookmarkStart w:id="45" w:name="статистичні-функції-в-python"/>
    <w:p>
      <w:pPr>
        <w:pStyle w:val="Heading2"/>
      </w:pPr>
      <w:r>
        <w:t xml:space="preserve">1.3 Статистичні функції в Python</w:t>
      </w:r>
    </w:p>
    <w:bookmarkEnd w:id="45"/>
    <w:bookmarkEnd w:id="46"/>
    <w:bookmarkStart w:id="47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47"/>
    <w:bookmarkStart w:id="48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48"/>
    <w:bookmarkStart w:id="49" w:name="sec-monte-carlo"/>
    <w:p>
      <w:pPr>
        <w:pStyle w:val="Heading1"/>
      </w:pPr>
      <w:r>
        <w:t xml:space="preserve">4. Монте-Карло в задачах статистики</w:t>
      </w:r>
    </w:p>
    <w:bookmarkEnd w:id="49"/>
    <w:bookmarkStart w:id="50" w:name="sec-kolmogorov"/>
    <w:p>
      <w:pPr>
        <w:pStyle w:val="Heading1"/>
      </w:pPr>
      <w:r>
        <w:t xml:space="preserve">5. Критерій Колмогорова</w:t>
      </w:r>
    </w:p>
    <w:bookmarkEnd w:id="50"/>
    <w:bookmarkStart w:id="51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51"/>
    <w:bookmarkStart w:id="52" w:name="sec-mann-whitney"/>
    <w:p>
      <w:pPr>
        <w:pStyle w:val="Heading1"/>
      </w:pPr>
      <w:r>
        <w:t xml:space="preserve">7. U-критерій Манна-Уітні</w:t>
      </w:r>
    </w:p>
    <w:bookmarkEnd w:id="52"/>
    <w:bookmarkStart w:id="53" w:name="sec-bootstrap"/>
    <w:p>
      <w:pPr>
        <w:pStyle w:val="Heading1"/>
      </w:pPr>
      <w:r>
        <w:t xml:space="preserve">8. Бутстреп</w:t>
      </w:r>
    </w:p>
    <w:bookmarkEnd w:id="53"/>
    <w:bookmarkStart w:id="54" w:name="підсумки"/>
    <w:p>
      <w:pPr>
        <w:pStyle w:val="Heading1"/>
      </w:pPr>
      <w:r>
        <w:t xml:space="preserve">Підсумки</w:t>
      </w:r>
    </w:p>
    <w:bookmarkEnd w:id="54"/>
    <w:bookmarkStart w:id="56" w:name="список-літератури"/>
    <w:p>
      <w:pPr>
        <w:pStyle w:val="Heading1"/>
      </w:pPr>
      <w:r>
        <w:t xml:space="preserve">Список літератури</w:t>
      </w:r>
    </w:p>
    <w:bookmarkStart w:id="55" w:name="refs"/>
    <w:bookmarkEnd w:id="55"/>
    <w:bookmarkEnd w:id="56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Англ.</w:t>
      </w:r>
      <w:r>
        <w:t xml:space="preserve"> </w:t>
      </w:r>
      <w:r>
        <w:rPr>
          <w:i/>
          <w:iCs/>
        </w:rPr>
        <w:t xml:space="preserve">cyan</w:t>
      </w:r>
      <w:r>
        <w:t xml:space="preserve">, від грец. κυανoῦς —</w:t>
      </w:r>
      <w:r>
        <w:t xml:space="preserve"> </w:t>
      </w:r>
      <w:r>
        <w:t xml:space="preserve">“</w:t>
      </w:r>
      <w:r>
        <w:t xml:space="preserve">блакитни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лазуровий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13T22:28:37Z</dcterms:created>
  <dcterms:modified xsi:type="dcterms:W3CDTF">2025-03-13T22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14</vt:lpwstr>
  </property>
  <property fmtid="{D5CDD505-2E9C-101B-9397-08002B2CF9AE}" pid="11" name="date-format">
    <vt:lpwstr>iso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Зміст</vt:lpwstr>
  </property>
</Properties>
</file>